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 mähen winterruhe: letzter und erster Schnitt</w:t>
      </w:r>
    </w:p>
    <w:p>
      <w:pPr>
        <w:pStyle w:val="BodyText"/>
      </w:pPr>
      <w:r>
        <w:t xml:space="preserve">Meta description: rasen mähen winterruhe richtig planen: Erfahren Sie, wann letzter und erster Schnitt sinnvoll sind und wie Sie Ihren Rasen im Winter schützen.</w:t>
      </w:r>
    </w:p>
    <w:p>
      <w:pPr>
        <w:pStyle w:val="BodyText"/>
      </w:pPr>
      <w:r>
        <w:t xml:space="preserve">H1: Rasen mähen in der Winterruhe: Wann der letzte und erste Schnitt sinnvoll ist</w:t>
      </w:r>
    </w:p>
    <w:p>
      <w:pPr>
        <w:pStyle w:val="BodyText"/>
      </w:pPr>
      <w:r>
        <w:t xml:space="preserve">Introduction</w:t>
      </w:r>
    </w:p>
    <w:p>
      <w:pPr>
        <w:pStyle w:val="BodyText"/>
      </w:pPr>
      <w:r>
        <w:t xml:space="preserve">Ein gepflegter Rasen kommt nicht zufällig gut durch den Winter. Entscheidend ist, wann Sie vor der kalten Jahreszeit zum letzten Mal mähen, wie hoch die Halme bleiben und wann der erste Schnitt im Frühjahr wirklich sinnvoll ist. Wer beim Thema rasen mähen winterruhe zu früh, zu spät oder zu kurz schneidet, schwächt die Grasnarbe unnötig.</w:t>
      </w:r>
    </w:p>
    <w:p>
      <w:pPr>
        <w:pStyle w:val="BodyText"/>
      </w:pPr>
      <w:r>
        <w:t xml:space="preserve">In diesem Ratgeber erfahren Sie, was Winterruhe beim Rasen bedeutet, wie Sie den letzten Schnitt im Herbst planen und woran Sie erkennen, dass der Rasen nach dem Winter wieder gemäht werden kann. Außerdem geht es um typische Fehler, die richtige Pflege im Frühjahr und praktische Antworten auf häufige Fragen.</w:t>
      </w:r>
    </w:p>
    <w:p>
      <w:pPr>
        <w:pStyle w:val="BodyText"/>
      </w:pPr>
      <w:r>
        <w:t xml:space="preserve">H2: Was bedeutet Winterruhe für den Rasen?</w:t>
      </w:r>
    </w:p>
    <w:p>
      <w:pPr>
        <w:pStyle w:val="BodyText"/>
      </w:pPr>
      <w:r>
        <w:t xml:space="preserve">Winterruhe bedeutet, dass der Rasen sein Wachstum stark reduziert oder zeitweise nahezu einstellt. Das geschieht vor allem bei niedrigen Temperaturen, wenig Licht und kurzen Tagen. Die Gräser verbrauchen dann weniger Energie und reagieren empfindlicher auf Belastung.</w:t>
      </w:r>
    </w:p>
    <w:p>
      <w:pPr>
        <w:pStyle w:val="BodyText"/>
      </w:pPr>
      <w:r>
        <w:t xml:space="preserve">Wichtig ist: Der Rasen „schläft“ nicht vollständig, aber seine Regeneration ist deutlich langsamer. Schäden durch Betreten, falsches Mähen oder Staunässe heilen im Winter deshalb schlechter. Auch Nährstoffe werden nur eingeschränkt aufgenommen, weshalb intensive Pflegemaßnahmen in dieser Zeit meist wenig bringen.</w:t>
      </w:r>
    </w:p>
    <w:p>
      <w:pPr>
        <w:pStyle w:val="BodyText"/>
      </w:pPr>
      <w:r>
        <w:t xml:space="preserve">Für Hobbygärtner heißt das: Im Winter steht nicht das Verschönern im Vordergrund, sondern das Schützen. Der Rasen sollte möglichst trocken, sauber und unbelastet bleiben. Laub, Äste und schwere Gegenstände sollten nicht lange auf der Fläche liegen, weil darunter Feuchtigkeit und Lichtmangel entstehen. Das kann Pilzkrankheiten und kahle Stellen begünstigen.</w:t>
      </w:r>
    </w:p>
    <w:p>
      <w:pPr>
        <w:pStyle w:val="BodyText"/>
      </w:pPr>
      <w:r>
        <w:t xml:space="preserve">H2: Der letzte Rasenschnitt vor der Winterruhe</w:t>
      </w:r>
    </w:p>
    <w:p>
      <w:pPr>
        <w:pStyle w:val="BodyText"/>
      </w:pPr>
      <w:r>
        <w:t xml:space="preserve">Der letzte Schnitt im Herbst ist eine der wichtigsten Maßnahmen vor der kalten Jahreszeit. Er sorgt dafür, dass die Halme nicht zu lang in den Winter gehen, aber auch nicht zu kurz abgeschnitten werden. Beides kann dem Rasen schaden.</w:t>
      </w:r>
    </w:p>
    <w:p>
      <w:pPr>
        <w:pStyle w:val="BodyText"/>
      </w:pPr>
      <w:r>
        <w:t xml:space="preserve">Zu lange Halme knicken bei Nässe oder Schnee leichter um. Dadurch entsteht ein feuchtes, dichtes Mikroklima, in dem sich Krankheiten leichter ausbreiten können. Zu kurz geschnittener Rasen ist dagegen weniger geschützt. Die Gräser haben weniger Blattmasse für die Energieversorgung und reagieren empfindlicher auf Frost.</w:t>
      </w:r>
    </w:p>
    <w:p>
      <w:pPr>
        <w:pStyle w:val="BodyText"/>
      </w:pPr>
      <w:r>
        <w:t xml:space="preserve">H3: Der richtige Zeitpunkt im Herbst</w:t>
      </w:r>
    </w:p>
    <w:p>
      <w:pPr>
        <w:pStyle w:val="BodyText"/>
      </w:pPr>
      <w:r>
        <w:t xml:space="preserve">Der letzte Schnitt hängt nicht vom Kalender allein ab, sondern vor allem vom Wachstum. In vielen Regionen Deutschlands liegt der passende Zeitpunkt zwischen Ende Oktober und Mitte November. In milden Jahren kann es auch später sein, in kälteren Lagen früher.</w:t>
      </w:r>
    </w:p>
    <w:p>
      <w:pPr>
        <w:pStyle w:val="BodyText"/>
      </w:pPr>
      <w:r>
        <w:t xml:space="preserve">Orientieren Sie sich an diesen Anzeichen:</w:t>
      </w:r>
    </w:p>
    <w:p>
      <w:pPr>
        <w:numPr>
          <w:ilvl w:val="0"/>
          <w:numId w:val="1001"/>
        </w:numPr>
        <w:pStyle w:val="Compact"/>
      </w:pPr>
      <w:r>
        <w:t xml:space="preserve">Der Rasen wächst noch sichtbar, aber deutlich langsamer.</w:t>
      </w:r>
    </w:p>
    <w:p>
      <w:pPr>
        <w:numPr>
          <w:ilvl w:val="0"/>
          <w:numId w:val="1001"/>
        </w:numPr>
        <w:pStyle w:val="Compact"/>
      </w:pPr>
      <w:r>
        <w:t xml:space="preserve">Die Temperaturen liegen tagsüber noch regelmäßig über etwa 8 bis 10 Grad.</w:t>
      </w:r>
    </w:p>
    <w:p>
      <w:pPr>
        <w:numPr>
          <w:ilvl w:val="0"/>
          <w:numId w:val="1001"/>
        </w:numPr>
        <w:pStyle w:val="Compact"/>
      </w:pPr>
      <w:r>
        <w:t xml:space="preserve">Der Boden ist nicht gefroren und nicht dauerhaft nass.</w:t>
      </w:r>
    </w:p>
    <w:p>
      <w:pPr>
        <w:numPr>
          <w:ilvl w:val="0"/>
          <w:numId w:val="1001"/>
        </w:numPr>
        <w:pStyle w:val="Compact"/>
      </w:pPr>
      <w:r>
        <w:t xml:space="preserve">Es ist ein trockener Tag ohne Frost angekündigt.</w:t>
      </w:r>
    </w:p>
    <w:p>
      <w:pPr>
        <w:pStyle w:val="FirstParagraph"/>
      </w:pPr>
      <w:r>
        <w:t xml:space="preserve">Mähen Sie nicht, wenn der Rasen nass, gefroren oder matschig ist. Nasse Halme werden unsauber geschnitten und können verklumpen. Gefrorene Gräser brechen leichter. Außerdem verdichtet ein schwerer Mäher auf weichem Boden die Oberfläche, was später zu Staunässe führen kann.</w:t>
      </w:r>
    </w:p>
    <w:p>
      <w:pPr>
        <w:pStyle w:val="BodyText"/>
      </w:pPr>
      <w:r>
        <w:t xml:space="preserve">H3: Die passende Schnitthöhe vor Frost und Schnee</w:t>
      </w:r>
    </w:p>
    <w:p>
      <w:pPr>
        <w:pStyle w:val="BodyText"/>
      </w:pPr>
      <w:r>
        <w:t xml:space="preserve">Für den letzten Schnitt hat sich eine mittlere Schnitthöhe bewährt. Meist sind etwa 4 bis 5 Zentimeter sinnvoll. Zierrasen darf etwas kürzer sein, stark genutzter Spiel- und Gebrauchsrasen eher etwas höher.</w:t>
      </w:r>
    </w:p>
    <w:p>
      <w:pPr>
        <w:pStyle w:val="BodyText"/>
      </w:pPr>
      <w:r>
        <w:t xml:space="preserve">Die Grundregel lautet: Schneiden Sie nie mehr als ein Drittel der Halmlänge auf einmal ab. Ist der Rasen im Herbst stark gewachsen, mähen Sie lieber in zwei Etappen mit einigen Tagen Abstand. So vermeiden Sie Stress für die Gräser.</w:t>
      </w:r>
    </w:p>
    <w:p>
      <w:pPr>
        <w:pStyle w:val="BodyText"/>
      </w:pPr>
      <w:r>
        <w:t xml:space="preserve">Achten Sie außerdem auf scharfe Messer. Ein stumpfes Messer reißt die Halme aus oder franst sie aus. Solche Schnittstellen trocknen schlechter ab und sind anfälliger für Krankheiten. Entfernen Sie nach dem Mähen Schnittgut, wenn es in dicken Lagen liegen bleibt. Eine dünne Mulchschicht kann bei trockenem Wetter unproblematisch sein, im feuchten Herbst ist Auffangen jedoch oft sicherer.</w:t>
      </w:r>
    </w:p>
    <w:p>
      <w:pPr>
        <w:pStyle w:val="BodyText"/>
      </w:pPr>
      <w:r>
        <w:t xml:space="preserve">H2: Rasenpflege im Winter: Mähen, betreten und schützen</w:t>
      </w:r>
    </w:p>
    <w:p>
      <w:pPr>
        <w:pStyle w:val="BodyText"/>
      </w:pPr>
      <w:r>
        <w:t xml:space="preserve">Während der Winterruhe sollte der Rasen möglichst in Ruhe gelassen werden. Mähen ist in dieser Phase normalerweise nicht nötig, weil das Wachstum fast stillsteht. Nur in außergewöhnlich milden Wintern kann der Rasen weiterwachsen. Dann kann ein vorsichtiger Schnitt sinnvoll sein, aber nur bei passenden Bedingungen.</w:t>
      </w:r>
    </w:p>
    <w:p>
      <w:pPr>
        <w:pStyle w:val="BodyText"/>
      </w:pPr>
      <w:r>
        <w:t xml:space="preserve">Betreten Sie den Rasen im Winter möglichst wenig, besonders bei Frost, Schnee oder nassem Boden. Gefrorene Halme brechen unter Druck. Bei Tauwetter ist der Boden oft weich, sodass Fußspuren und Verdichtungen entstehen. Diese Stellen bleiben im Frühjahr länger sichtbar und können die Belüftung der Wurzeln beeinträchtigen.</w:t>
      </w:r>
    </w:p>
    <w:p>
      <w:pPr>
        <w:pStyle w:val="BodyText"/>
      </w:pPr>
      <w:r>
        <w:t xml:space="preserve">Schützen können Sie den Rasen mit einfachen Maßnahmen:</w:t>
      </w:r>
    </w:p>
    <w:p>
      <w:pPr>
        <w:numPr>
          <w:ilvl w:val="0"/>
          <w:numId w:val="1002"/>
        </w:numPr>
        <w:pStyle w:val="Compact"/>
      </w:pPr>
      <w:r>
        <w:t xml:space="preserve">Laub regelmäßig entfernen, damit Licht und Luft an die Gräser gelangen.</w:t>
      </w:r>
    </w:p>
    <w:p>
      <w:pPr>
        <w:numPr>
          <w:ilvl w:val="0"/>
          <w:numId w:val="1002"/>
        </w:numPr>
        <w:pStyle w:val="Compact"/>
      </w:pPr>
      <w:r>
        <w:t xml:space="preserve">Schneehaufen nicht unnötig auf dem Rasen lagern.</w:t>
      </w:r>
    </w:p>
    <w:p>
      <w:pPr>
        <w:numPr>
          <w:ilvl w:val="0"/>
          <w:numId w:val="1002"/>
        </w:numPr>
        <w:pStyle w:val="Compact"/>
      </w:pPr>
      <w:r>
        <w:t xml:space="preserve">Gartenmöbel, Pflanzkübel oder Spielgeräte nicht monatelang auf der Fläche stehen lassen.</w:t>
      </w:r>
    </w:p>
    <w:p>
      <w:pPr>
        <w:numPr>
          <w:ilvl w:val="0"/>
          <w:numId w:val="1002"/>
        </w:numPr>
        <w:pStyle w:val="Compact"/>
      </w:pPr>
      <w:r>
        <w:t xml:space="preserve">Wege nutzen, statt immer dieselbe Abkürzung über den Rasen zu nehmen.</w:t>
      </w:r>
    </w:p>
    <w:p>
      <w:pPr>
        <w:pStyle w:val="FirstParagraph"/>
      </w:pPr>
      <w:r>
        <w:t xml:space="preserve">Düngen ist im Winter meist nicht sinnvoll. Die Gräser können Nährstoffe bei Kälte nur begrenzt aufnehmen. Wer im Herbst einen kaliumbetonten Herbstdünger verwendet hat, hat den Rasen bereits auf Frost und Belastung vorbereitet. Im Winter selbst reicht Beobachten und Schonen.</w:t>
      </w:r>
    </w:p>
    <w:p>
      <w:pPr>
        <w:pStyle w:val="BodyText"/>
      </w:pPr>
      <w:r>
        <w:t xml:space="preserve">H2: Rasen nach der Winterruhe mähen: Wann ist der richtige Zeitpunkt?</w:t>
      </w:r>
    </w:p>
    <w:p>
      <w:pPr>
        <w:pStyle w:val="BodyText"/>
      </w:pPr>
      <w:r>
        <w:t xml:space="preserve">Der erste Schnitt nach der Winterruhe sollte nicht aus Ungeduld erfolgen. Auch wenn der Rasen im Februar oder März schon unordentlich aussieht, ist Mähen erst sinnvoll, wenn die Gräser wieder aktiv wachsen und der Boden ausreichend abgetrocknet ist.</w:t>
      </w:r>
    </w:p>
    <w:p>
      <w:pPr>
        <w:pStyle w:val="BodyText"/>
      </w:pPr>
      <w:r>
        <w:t xml:space="preserve">In vielen Gärten ist der erste Schnitt zwischen März und April passend. In milden Regionen kann es früher sein, in Höhenlagen oder nach langen Wintern später. Entscheidend sind nicht einzelne warme Tage, sondern stabile Bedingungen über mehrere Tage.</w:t>
      </w:r>
    </w:p>
    <w:p>
      <w:pPr>
        <w:pStyle w:val="BodyText"/>
      </w:pPr>
      <w:r>
        <w:t xml:space="preserve">H3: Woran Sie erkennen, dass der Rasen wieder wächst</w:t>
      </w:r>
    </w:p>
    <w:p>
      <w:pPr>
        <w:pStyle w:val="BodyText"/>
      </w:pPr>
      <w:r>
        <w:t xml:space="preserve">Ein guter Zeitpunkt ist erreicht, wenn der Rasen sichtbar neue, frische Spitzen bildet. Die Fläche wirkt dann nicht mehr nur grau oder gelblich, sondern beginnt wieder grüner zu werden. Auch die Halme richten sich auf und gewinnen an Kraft.</w:t>
      </w:r>
    </w:p>
    <w:p>
      <w:pPr>
        <w:pStyle w:val="BodyText"/>
      </w:pPr>
      <w:r>
        <w:t xml:space="preserve">Prüfen Sie außerdem den Boden. Er sollte nicht schmierig, stark durchnässt oder gefroren sein. Wenn Ihre Schuhe tiefe Abdrücke hinterlassen, warten Sie besser noch. Ein Mäher kann auf weichem Boden Spuren ziehen und die Grasnarbe beschädigen.</w:t>
      </w:r>
    </w:p>
    <w:p>
      <w:pPr>
        <w:pStyle w:val="BodyText"/>
      </w:pPr>
      <w:r>
        <w:t xml:space="preserve">Weitere Hinweise für den richtigen Start:</w:t>
      </w:r>
    </w:p>
    <w:p>
      <w:pPr>
        <w:numPr>
          <w:ilvl w:val="0"/>
          <w:numId w:val="1003"/>
        </w:numPr>
        <w:pStyle w:val="Compact"/>
      </w:pPr>
      <w:r>
        <w:t xml:space="preserve">Die Tageshöchsttemperaturen liegen regelmäßig über etwa 8 bis 10 Grad.</w:t>
      </w:r>
    </w:p>
    <w:p>
      <w:pPr>
        <w:numPr>
          <w:ilvl w:val="0"/>
          <w:numId w:val="1003"/>
        </w:numPr>
        <w:pStyle w:val="Compact"/>
      </w:pPr>
      <w:r>
        <w:t xml:space="preserve">Es gibt keinen starken Nachtfrost mehr oder nur noch vereinzelte leichte Fröste.</w:t>
      </w:r>
    </w:p>
    <w:p>
      <w:pPr>
        <w:numPr>
          <w:ilvl w:val="0"/>
          <w:numId w:val="1003"/>
        </w:numPr>
        <w:pStyle w:val="Compact"/>
      </w:pPr>
      <w:r>
        <w:t xml:space="preserve">Die Halme haben eine Länge von etwa 7 bis 8 Zentimetern erreicht.</w:t>
      </w:r>
    </w:p>
    <w:p>
      <w:pPr>
        <w:numPr>
          <w:ilvl w:val="0"/>
          <w:numId w:val="1003"/>
        </w:numPr>
        <w:pStyle w:val="Compact"/>
      </w:pPr>
      <w:r>
        <w:t xml:space="preserve">Die Fläche ist frei von Laub, Ästen und Winterresten.</w:t>
      </w:r>
    </w:p>
    <w:p>
      <w:pPr>
        <w:pStyle w:val="FirstParagraph"/>
      </w:pPr>
      <w:r>
        <w:t xml:space="preserve">H3: Warum der erste Schnitt nicht zu kurz sein sollte</w:t>
      </w:r>
    </w:p>
    <w:p>
      <w:pPr>
        <w:pStyle w:val="BodyText"/>
      </w:pPr>
      <w:r>
        <w:t xml:space="preserve">Nach dem Winter ist der Rasen geschwächt. Lichtmangel, Feuchtigkeit und Kälte haben die Gräser belastet. Ein radikaler Kurzschnitt nimmt ihnen zusätzlich Blattmasse, die sie für die Erholung brauchen.</w:t>
      </w:r>
    </w:p>
    <w:p>
      <w:pPr>
        <w:pStyle w:val="BodyText"/>
      </w:pPr>
      <w:r>
        <w:t xml:space="preserve">Stellen Sie den Mäher beim ersten Schnitt lieber etwas höher ein. Kürzen Sie den Rasen zunächst auf etwa 5 bis 6 Zentimeter. Erst bei den nächsten Schnitten können Sie sich langsam der normalen Schnitthöhe annähern. So bleibt die Grasnarbe dichter und widerstandsfähiger.</w:t>
      </w:r>
    </w:p>
    <w:p>
      <w:pPr>
        <w:pStyle w:val="BodyText"/>
      </w:pPr>
      <w:r>
        <w:t xml:space="preserve">Auch das Schnittbild ist wichtig. Mähen Sie nur mit scharfen Messern und bei trockenem Wetter. Feuchte Halme werden ungleichmäßig geschnitten und das Schnittgut verklumpt leichter. Wenn viel Material anfällt, sollten Sie es auffangen oder nach dem Mähen entfernen.</w:t>
      </w:r>
    </w:p>
    <w:p>
      <w:pPr>
        <w:pStyle w:val="BodyText"/>
      </w:pPr>
      <w:r>
        <w:t xml:space="preserve">H2: Die richtige Reihenfolge der Rasenpflege im Frühjahr</w:t>
      </w:r>
    </w:p>
    <w:p>
      <w:pPr>
        <w:pStyle w:val="BodyText"/>
      </w:pPr>
      <w:r>
        <w:t xml:space="preserve">Nach der Winterruhe braucht der Rasen nicht alles auf einmal. Besser ist eine sinnvolle Reihenfolge, die die Fläche Schritt für Schritt stärkt. Zu viel Aktion direkt nach dem Winter kann mehr schaden als nutzen.</w:t>
      </w:r>
    </w:p>
    <w:p>
      <w:pPr>
        <w:pStyle w:val="BodyText"/>
      </w:pPr>
      <w:r>
        <w:t xml:space="preserve">Beginnen Sie mit einer gründlichen Sichtkontrolle. Danach folgen Reinigung, erster Schnitt und Nährstoffversorgung. Vertikutieren oder Kalken sind nur dann sinnvoll, wenn der Zustand des Rasens es wirklich erfordert.</w:t>
      </w:r>
    </w:p>
    <w:p>
      <w:pPr>
        <w:pStyle w:val="BodyText"/>
      </w:pPr>
      <w:r>
        <w:t xml:space="preserve">H3: Rasenfläche prüfen und Laub entfernen</w:t>
      </w:r>
    </w:p>
    <w:p>
      <w:pPr>
        <w:pStyle w:val="BodyText"/>
      </w:pPr>
      <w:r>
        <w:t xml:space="preserve">Gehen Sie die Rasenfläche zuerst aufmerksam ab. Suchen Sie nach kahlen Stellen, Moos, Staunässe, Maulwurfshügeln, Laubresten oder abgestorbenen Bereichen. Entfernen Sie Äste, Laub und groben Schmutz mit einem Rechen oder Laubbesen.</w:t>
      </w:r>
    </w:p>
    <w:p>
      <w:pPr>
        <w:pStyle w:val="BodyText"/>
      </w:pPr>
      <w:r>
        <w:t xml:space="preserve">Arbeiten Sie dabei nicht zu aggressiv. Nach dem Winter sitzt die Grasnarbe oft noch locker. Starkes Kratzen kann gesunde Halme herausreißen. Ziel ist eine saubere, luftige Oberfläche, nicht eine vollständige Bodenbearbeitung.</w:t>
      </w:r>
    </w:p>
    <w:p>
      <w:pPr>
        <w:pStyle w:val="BodyText"/>
      </w:pPr>
      <w:r>
        <w:t xml:space="preserve">Kahle Stellen können später nachgesät werden, sobald der Boden warm genug ist. Bei vielen Rasensamen sind Bodentemperaturen ab etwa 10 Grad hilfreich. Vorher keimen die Samen langsam oder ungleichmäßig.</w:t>
      </w:r>
    </w:p>
    <w:p>
      <w:pPr>
        <w:pStyle w:val="BodyText"/>
      </w:pPr>
      <w:r>
        <w:t xml:space="preserve">H3: Mähen, düngen und bei Bedarf vertikutieren</w:t>
      </w:r>
    </w:p>
    <w:p>
      <w:pPr>
        <w:pStyle w:val="BodyText"/>
      </w:pPr>
      <w:r>
        <w:t xml:space="preserve">Nach dem ersten oder zweiten Schnitt ist ein guter Zeitpunkt für die Frühjahrsdüngung. Dann ist der Rasen wieder aktiv und kann Nährstoffe besser aufnehmen. Verwenden Sie einen passenden Rasendünger und dosieren Sie nach Herstellerangabe. Zu viel Dünger kann die Gräser verbrennen oder ein unausgewogenes Wachstum fördern.</w:t>
      </w:r>
    </w:p>
    <w:p>
      <w:pPr>
        <w:pStyle w:val="BodyText"/>
      </w:pPr>
      <w:r>
        <w:t xml:space="preserve">Vertikutieren sollten Sie nur, wenn viel Moos oder Rasenfilz vorhanden ist. Ein gesunder, dichter Rasen muss nicht jedes Jahr vertikutiert werden. Warten Sie damit, bis der Rasen kräftig wächst und bereits ein- bis zweimal gemäht wurde. So kann er sich danach schneller schließen.</w:t>
      </w:r>
    </w:p>
    <w:p>
      <w:pPr>
        <w:pStyle w:val="BodyText"/>
      </w:pPr>
      <w:r>
        <w:t xml:space="preserve">Die sinnvolle Reihenfolge lautet meist: reinigen, ersten Schnitt durchführen, düngen, wachsen lassen und nur bei Bedarf vertikutieren. Nach dem Vertikutieren können kahle Stellen nachgesät und leicht feucht gehalten werden.</w:t>
      </w:r>
    </w:p>
    <w:p>
      <w:pPr>
        <w:pStyle w:val="BodyText"/>
      </w:pPr>
      <w:r>
        <w:t xml:space="preserve">H3: Kalken nur nach Bedarf</w:t>
      </w:r>
    </w:p>
    <w:p>
      <w:pPr>
        <w:pStyle w:val="BodyText"/>
      </w:pPr>
      <w:r>
        <w:t xml:space="preserve">Kalk wird oft als Standardmaßnahme im Frühjahr betrachtet. Das ist jedoch nicht immer richtig. Kalken ist nur sinnvoll, wenn der Boden zu sauer ist. Ohne Bedarf kann Kalk das Gleichgewicht im Boden stören und die Nährstoffaufnahme beeinträchtigen.</w:t>
      </w:r>
    </w:p>
    <w:p>
      <w:pPr>
        <w:pStyle w:val="BodyText"/>
      </w:pPr>
      <w:r>
        <w:t xml:space="preserve">Am besten prüfen Sie den pH-Wert mit einem einfachen Bodentest. Für viele Rasenflächen liegt ein leicht saurer bis neutraler Bereich günstig. Ist der Wert zu niedrig, kann Kalk helfen. Ist er bereits passend, verzichten Sie darauf.</w:t>
      </w:r>
    </w:p>
    <w:p>
      <w:pPr>
        <w:pStyle w:val="BodyText"/>
      </w:pPr>
      <w:r>
        <w:t xml:space="preserve">Wichtig: Kalken und Düngen sollten nicht unmittelbar gleichzeitig erfolgen. Lassen Sie dazwischen etwas Zeit, damit die Maßnahmen besser wirken und sich nicht gegenseitig beeinträchtigen.</w:t>
      </w:r>
    </w:p>
    <w:p>
      <w:pPr>
        <w:pStyle w:val="BodyText"/>
      </w:pPr>
      <w:r>
        <w:t xml:space="preserve">H2: Häufige Fehler rund um Rasenmähen und Winterruhe</w:t>
      </w:r>
    </w:p>
    <w:p>
      <w:pPr>
        <w:pStyle w:val="BodyText"/>
      </w:pPr>
      <w:r>
        <w:t xml:space="preserve">Viele Rasenschäden entstehen nicht durch den Winter allein, sondern durch falsche Pflege davor oder danach. Wer typische Fehler kennt, kann sie leicht vermeiden.</w:t>
      </w:r>
    </w:p>
    <w:p>
      <w:pPr>
        <w:pStyle w:val="BodyText"/>
      </w:pPr>
      <w:r>
        <w:t xml:space="preserve">Ein häufiger Fehler ist ein zu später oder falscher letzter Schnitt. Wird bei Frost, Nässe oder auf weichem Boden gemäht, leidet die Grasnarbe. Ebenso problematisch ist ein radikaler Kurzschnitt kurz vor dem Winter. Der Rasen verliert Schutz und geht geschwächt in die kalte Jahreszeit.</w:t>
      </w:r>
    </w:p>
    <w:p>
      <w:pPr>
        <w:pStyle w:val="BodyText"/>
      </w:pPr>
      <w:r>
        <w:t xml:space="preserve">Auch zu viel Belastung im Winter ist kritisch. Wiederholtes Betreten bei Frost oder Matsch kann sichtbare Spuren hinterlassen. Besonders auf kleinen Flächen entstehen schnell verdichtete Laufwege.</w:t>
      </w:r>
    </w:p>
    <w:p>
      <w:pPr>
        <w:pStyle w:val="BodyText"/>
      </w:pPr>
      <w:r>
        <w:t xml:space="preserve">Im Frühjahr ist Ungeduld der größte Gegner. Wer zu früh mäht, vertikutiert oder düngt, stresst den Rasen. Der Boden muss erst abtrocknen und die Gräser müssen wieder wachsen. Ebenso falsch ist es, Moos sofort aggressiv zu entfernen, ohne die Ursachen zu prüfen. Schatten, Staunässe, Nährstoffmangel oder ein ungünstiger pH-Wert können Moos fördern.</w:t>
      </w:r>
    </w:p>
    <w:p>
      <w:pPr>
        <w:pStyle w:val="BodyText"/>
      </w:pPr>
      <w:r>
        <w:t xml:space="preserve">Vermeiden Sie außerdem stumpfe Mähmesser, zu tief eingestellte Schnitthöhen und liegen gebliebenes Schnittgut in dicken Klumpen. Kleine Anpassungen machen hier einen großen Unterschied.</w:t>
      </w:r>
    </w:p>
    <w:p>
      <w:pPr>
        <w:pStyle w:val="BodyText"/>
      </w:pPr>
      <w:r>
        <w:t xml:space="preserve">H2: Conclusion</w:t>
      </w:r>
    </w:p>
    <w:p>
      <w:pPr>
        <w:pStyle w:val="BodyText"/>
      </w:pPr>
      <w:r>
        <w:t xml:space="preserve">Beim Rasenmähen rund um die Winterruhe zählen Timing und Zurückhaltung. Der letzte Schnitt sollte vor Frost auf eine mittlere Höhe erfolgen, der erste Schnitt erst bei sichtbarem Wachstum und trockenem Boden. Im Winter braucht der Rasen vor allem Ruhe, Licht und Schutz vor Belastung. Im Frühjahr helfen eine klare Reihenfolge, maßvolle Düngung und bedarfsgerechte Pflege. So startet die Rasenfläche kräftig in die neue Saison und bleibt langfristig dichter, gesünder und widerstandsfähiger.</w:t>
      </w:r>
    </w:p>
    <w:p>
      <w:pPr>
        <w:pStyle w:val="BodyText"/>
      </w:pPr>
      <w:r>
        <w:t xml:space="preserve">H2: FAQs</w:t>
      </w:r>
    </w:p>
    <w:p>
      <w:pPr>
        <w:pStyle w:val="BodyText"/>
      </w:pPr>
      <w:r>
        <w:t xml:space="preserve">H3: Kann ich im November noch den Rasen mähen?</w:t>
      </w:r>
    </w:p>
    <w:p>
      <w:pPr>
        <w:pStyle w:val="BodyText"/>
      </w:pPr>
      <w:r>
        <w:t xml:space="preserve">Ja, das ist möglich, wenn der Rasen noch wächst und die Bedingungen passen. Mähen Sie nur bei trockenem Wetter, frostfreiem Boden und milden Temperaturen. Der Rasen sollte nicht nass oder matschig sein. Stellen Sie den Mäher auf etwa 4 bis 5 Zentimeter ein und vermeiden Sie einen sehr kurzen Schnitt.</w:t>
      </w:r>
    </w:p>
    <w:p>
      <w:pPr>
        <w:pStyle w:val="BodyText"/>
      </w:pPr>
      <w:r>
        <w:t xml:space="preserve">H3: Wann ist es zu kalt zum Rasenmähen?</w:t>
      </w:r>
    </w:p>
    <w:p>
      <w:pPr>
        <w:pStyle w:val="BodyText"/>
      </w:pPr>
      <w:r>
        <w:t xml:space="preserve">Zu kalt ist es, wenn der Boden gefroren ist oder die Gräser mit Frost überzogen sind. Auch dauerhaft sehr niedrige Temperaturen unter etwa 8 Grad bremsen das Wachstum stark. Dann ist Mähen meist unnötig. Warten Sie lieber auf trockene, frostfreie Tage und sichtbares Wachstum.</w:t>
      </w:r>
    </w:p>
    <w:p>
      <w:pPr>
        <w:pStyle w:val="BodyText"/>
      </w:pPr>
      <w:r>
        <w:t xml:space="preserve">H3: Kann man den Rasen im Februar mähen?</w:t>
      </w:r>
    </w:p>
    <w:p>
      <w:pPr>
        <w:pStyle w:val="BodyText"/>
      </w:pPr>
      <w:r>
        <w:t xml:space="preserve">In den meisten Fällen ist Februar zu früh. Nur in sehr milden Regionen und bei deutlich wachsendem, trockenem Rasen kann ein vorsichtiger hoher Schnitt sinnvoll sein. Ist der Boden nass, gefroren oder weich, sollten Sie warten. Meist ist März oder April der bessere Zeitpunk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04:27Z</dcterms:created>
  <dcterms:modified xsi:type="dcterms:W3CDTF">2026-05-20T18:04:27Z</dcterms:modified>
</cp:coreProperties>
</file>

<file path=docProps/custom.xml><?xml version="1.0" encoding="utf-8"?>
<Properties xmlns="http://schemas.openxmlformats.org/officeDocument/2006/custom-properties" xmlns:vt="http://schemas.openxmlformats.org/officeDocument/2006/docPropsVTypes"/>
</file>